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Y="2137"/>
        <w:tblW w:w="9639" w:type="dxa"/>
        <w:tblLook w:val="0000" w:firstRow="0" w:lastRow="0" w:firstColumn="0" w:lastColumn="0" w:noHBand="0" w:noVBand="0"/>
      </w:tblPr>
      <w:tblGrid>
        <w:gridCol w:w="5920"/>
        <w:gridCol w:w="1726"/>
        <w:gridCol w:w="1993"/>
      </w:tblGrid>
      <w:tr w:rsidR="00F01BDC" w14:paraId="57311F3C" w14:textId="77777777" w:rsidTr="00A76A02">
        <w:trPr>
          <w:trHeight w:val="549"/>
        </w:trPr>
        <w:tc>
          <w:tcPr>
            <w:tcW w:w="5920" w:type="dxa"/>
            <w:tcBorders>
              <w:bottom w:val="single" w:sz="4" w:space="0" w:color="auto"/>
            </w:tcBorders>
          </w:tcPr>
          <w:p w14:paraId="0519B42D" w14:textId="77777777" w:rsidR="00B174A3" w:rsidRPr="00E51ED5" w:rsidRDefault="00B174A3" w:rsidP="00B174A3">
            <w:pPr>
              <w:pStyle w:val="TableParagraph"/>
              <w:spacing w:before="164"/>
              <w:ind w:left="1207" w:right="1201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İ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4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kış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3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Adımları</w:t>
            </w:r>
            <w:proofErr w:type="spellEnd"/>
          </w:p>
        </w:tc>
        <w:tc>
          <w:tcPr>
            <w:tcW w:w="1726" w:type="dxa"/>
            <w:tcBorders>
              <w:bottom w:val="single" w:sz="4" w:space="0" w:color="auto"/>
            </w:tcBorders>
          </w:tcPr>
          <w:p w14:paraId="4621E050" w14:textId="77777777" w:rsidR="00B174A3" w:rsidRPr="00E51ED5" w:rsidRDefault="00B174A3" w:rsidP="00B174A3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Sorumlu</w:t>
            </w:r>
            <w:proofErr w:type="spellEnd"/>
          </w:p>
        </w:tc>
        <w:tc>
          <w:tcPr>
            <w:tcW w:w="1993" w:type="dxa"/>
            <w:tcBorders>
              <w:bottom w:val="single" w:sz="4" w:space="0" w:color="auto"/>
            </w:tcBorders>
          </w:tcPr>
          <w:p w14:paraId="1CA73F39" w14:textId="77777777" w:rsidR="00B174A3" w:rsidRPr="00E51ED5" w:rsidRDefault="00B174A3" w:rsidP="00B174A3">
            <w:pPr>
              <w:pStyle w:val="TableParagraph"/>
              <w:spacing w:before="164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İlgili</w:t>
            </w:r>
            <w:proofErr w:type="spellEnd"/>
            <w:r w:rsidRPr="00E51ED5">
              <w:rPr>
                <w:rFonts w:ascii="Times New Roman" w:hAnsi="Times New Roman" w:cs="Times New Roman"/>
                <w:b/>
                <w:spacing w:val="-5"/>
                <w:lang w:val="en-US"/>
              </w:rPr>
              <w:t xml:space="preserve"> </w:t>
            </w:r>
            <w:proofErr w:type="spellStart"/>
            <w:r w:rsidRPr="00E51ED5">
              <w:rPr>
                <w:rFonts w:ascii="Times New Roman" w:hAnsi="Times New Roman" w:cs="Times New Roman"/>
                <w:b/>
                <w:lang w:val="en-US"/>
              </w:rPr>
              <w:t>Dokümanlar</w:t>
            </w:r>
            <w:proofErr w:type="spellEnd"/>
          </w:p>
        </w:tc>
      </w:tr>
      <w:tr w:rsidR="00A76A02" w14:paraId="355C5161" w14:textId="77777777" w:rsidTr="00A76A02">
        <w:trPr>
          <w:trHeight w:val="244"/>
        </w:trPr>
        <w:tc>
          <w:tcPr>
            <w:tcW w:w="5920" w:type="dxa"/>
            <w:vMerge w:val="restart"/>
          </w:tcPr>
          <w:p w14:paraId="12881D1D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3D1DD832" wp14:editId="3CFBDCAB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3120707</wp:posOffset>
                      </wp:positionV>
                      <wp:extent cx="2590800" cy="680720"/>
                      <wp:effectExtent l="0" t="0" r="19050" b="24130"/>
                      <wp:wrapNone/>
                      <wp:docPr id="16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680720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27C60D9" w14:textId="77777777" w:rsidR="00A76A02" w:rsidRPr="00894207" w:rsidRDefault="00A76A02" w:rsidP="00A76A02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Fatura, Onay Belgesi ve Muayene Kabul Komisyon Raporuna dayanılarak hazı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lanan taşınır işlem fişi (TİF) 2</w:t>
                                  </w: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 xml:space="preserve"> nüsha düzenlenerek bir nüshası satın</w:t>
                                  </w:r>
                                  <w:r w:rsidR="00552195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 xml:space="preserve"> </w:t>
                                  </w: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alma birimine, bir nüshası ise dosyasına takılır.</w:t>
                                  </w:r>
                                </w:p>
                                <w:p w14:paraId="389C3814" w14:textId="77777777" w:rsidR="00A76A02" w:rsidRPr="00894207" w:rsidRDefault="00A76A02" w:rsidP="00A76A0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D1DD832" id="Yuvarlatılmış Dikdörtgen 1" o:spid="_x0000_s1026" style="position:absolute;margin-left:34.75pt;margin-top:245.7pt;width:204pt;height:53.6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" fillcolor="white [3201]" strokecolor="#44546a [3215]" strokeweight="1pt">
                      <v:stroke joinstyle="miter"/>
                      <v:textbox>
                        <w:txbxContent>
                          <w:p w14:paraId="427C60D9" w14:textId="77777777" w:rsidR="00A76A02" w:rsidRPr="00894207" w:rsidRDefault="00A76A02" w:rsidP="00A76A02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Fatura, Onay Belgesi ve Muayene Kabul Komisyon Raporuna dayanılarak hazır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lanan taşınır işlem fişi (TİF) 2</w:t>
                            </w: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 xml:space="preserve"> nüsha düzenlenerek bir nüshası satın</w:t>
                            </w:r>
                            <w:r w:rsidR="00552195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 xml:space="preserve"> </w:t>
                            </w: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alma birimine, bir nüshası ise dosyasına takılır.</w:t>
                            </w:r>
                          </w:p>
                          <w:p w14:paraId="389C3814" w14:textId="77777777" w:rsidR="00A76A02" w:rsidRPr="00894207" w:rsidRDefault="00A76A02" w:rsidP="00A76A0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A76A02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254D522E" wp14:editId="2256822F">
                      <wp:simplePos x="0" y="0"/>
                      <wp:positionH relativeFrom="column">
                        <wp:posOffset>1737360</wp:posOffset>
                      </wp:positionH>
                      <wp:positionV relativeFrom="paragraph">
                        <wp:posOffset>2706052</wp:posOffset>
                      </wp:positionV>
                      <wp:extent cx="0" cy="395605"/>
                      <wp:effectExtent l="76200" t="0" r="57150" b="61595"/>
                      <wp:wrapNone/>
                      <wp:docPr id="14" name="Düz Ok Bağlayıcısı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884DA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Düz Ok Bağlayıcısı 14" o:spid="_x0000_s1026" type="#_x0000_t32" style="position:absolute;margin-left:136.8pt;margin-top:213.05pt;width:0;height:31.15pt;z-index:251831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BUNuI23gAAAAsBAAAPAAAAZHJzL2Rvd25yZXYu&#10;eG1sTI/BTsMwDIbvSLxDZCRuLF2ZStc1nRASO4IYHOCWNV5TrXGqJmsLT48RBzj696ffn8vt7Dox&#10;4hBaTwqWiwQEUu1NS42Ct9fHmxxEiJqM7jyhgk8MsK0uL0pdGD/RC4772AguoVBoBTbGvpAy1Bad&#10;DgvfI/Hu6AenI49DI82gJy53nUyTJJNOt8QXrO7xwWJ92p+dgufmfXQp7Vp5XH987Zonc7JTVOr6&#10;ar7fgIg4xz8YfvRZHSp2OvgzmSA6BendbcaoglWaLUEw8ZscOMnzFciqlP9/qL4B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VDbiNt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A76A02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6BCD05E3" wp14:editId="3367B3E0">
                      <wp:simplePos x="0" y="0"/>
                      <wp:positionH relativeFrom="column">
                        <wp:posOffset>456248</wp:posOffset>
                      </wp:positionH>
                      <wp:positionV relativeFrom="paragraph">
                        <wp:posOffset>2200910</wp:posOffset>
                      </wp:positionV>
                      <wp:extent cx="2590800" cy="500063"/>
                      <wp:effectExtent l="0" t="0" r="19050" b="14605"/>
                      <wp:wrapNone/>
                      <wp:docPr id="13" name="Dikdörtgen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500063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8E6578B" w14:textId="77777777" w:rsidR="00A76A02" w:rsidRPr="00894207" w:rsidRDefault="00A76A02" w:rsidP="00A76A02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Onaylama işlemleri yapıldıktan sonra VİF oluştur ve Gönder butonu tıklanarak Strateji Geliştirme Daire Başkanlığına gönderilir.</w:t>
                                  </w:r>
                                </w:p>
                                <w:p w14:paraId="17B9431E" w14:textId="77777777" w:rsidR="00A76A02" w:rsidRPr="00894207" w:rsidRDefault="00A76A02" w:rsidP="00A76A0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CD05E3" id="Dikdörtgen 13" o:spid="_x0000_s1027" style="position:absolute;margin-left:35.95pt;margin-top:173.3pt;width:204pt;height:39.4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" fillcolor="white [3201]" strokecolor="#44546a [3215]" strokeweight="1pt">
                      <v:textbox>
                        <w:txbxContent>
                          <w:p w14:paraId="58E6578B" w14:textId="77777777" w:rsidR="00A76A02" w:rsidRPr="00894207" w:rsidRDefault="00A76A02" w:rsidP="00A76A0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Onaylama işlemleri yapıldıktan sonra VİF oluştur ve Gönder butonu tıklanarak Strateji Geliştirme Daire Başkanlığına gönderilir.</w:t>
                            </w:r>
                          </w:p>
                          <w:p w14:paraId="17B9431E" w14:textId="77777777" w:rsidR="00A76A02" w:rsidRPr="00894207" w:rsidRDefault="00A76A02" w:rsidP="00A76A0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A76A02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2C6C6D1F" wp14:editId="56A30272">
                      <wp:simplePos x="0" y="0"/>
                      <wp:positionH relativeFrom="column">
                        <wp:posOffset>1751965</wp:posOffset>
                      </wp:positionH>
                      <wp:positionV relativeFrom="paragraph">
                        <wp:posOffset>1791335</wp:posOffset>
                      </wp:positionV>
                      <wp:extent cx="0" cy="395605"/>
                      <wp:effectExtent l="76200" t="0" r="57150" b="61595"/>
                      <wp:wrapNone/>
                      <wp:docPr id="5" name="Düz Ok Bağlayıcısı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E1CE0D" id="Düz Ok Bağlayıcısı 5" o:spid="_x0000_s1026" type="#_x0000_t32" style="position:absolute;margin-left:137.95pt;margin-top:141.05pt;width:0;height:31.15pt;z-index:251829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46A1B47E" wp14:editId="449620E3">
                      <wp:simplePos x="0" y="0"/>
                      <wp:positionH relativeFrom="column">
                        <wp:posOffset>456248</wp:posOffset>
                      </wp:positionH>
                      <wp:positionV relativeFrom="paragraph">
                        <wp:posOffset>1376998</wp:posOffset>
                      </wp:positionV>
                      <wp:extent cx="2590800" cy="404812"/>
                      <wp:effectExtent l="0" t="0" r="19050" b="14605"/>
                      <wp:wrapNone/>
                      <wp:docPr id="3" name="Dikdörtgen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404812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C94A78" w14:textId="77777777" w:rsidR="00A76A02" w:rsidRPr="00894207" w:rsidRDefault="00A76A02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Faturada belirtilen say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ve 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zelliklere g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ö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e TKYS Giri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ş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İş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emleri men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ü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nden ilgili ambara kay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t yap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ı</w:t>
                                  </w:r>
                                  <w:r w:rsidRPr="00A76A02">
                                    <w:rPr>
                                      <w:rFonts w:ascii="Times New Roman"/>
                                      <w:sz w:val="16"/>
                                      <w:szCs w:val="16"/>
                                    </w:rPr>
                                    <w:t>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A1B47E" id="Dikdörtgen 3" o:spid="_x0000_s1028" style="position:absolute;margin-left:35.95pt;margin-top:108.45pt;width:204pt;height:31.8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" fillcolor="white [3201]" strokecolor="#44546a [3215]" strokeweight="1pt">
                      <v:textbox>
                        <w:txbxContent>
                          <w:p w14:paraId="65C94A78" w14:textId="77777777" w:rsidR="00A76A02" w:rsidRPr="00894207" w:rsidRDefault="00A76A02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Faturada belirtilen say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ve 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zelliklere g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ö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e TKYS Giri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ş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İş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emleri men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s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ü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nden ilgili ambara kay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t yap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l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ı</w:t>
                            </w:r>
                            <w:r w:rsidRPr="00A76A02">
                              <w:rPr>
                                <w:rFonts w:ascii="Times New Roman"/>
                                <w:sz w:val="16"/>
                                <w:szCs w:val="16"/>
                              </w:rPr>
                              <w:t>r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4E787982" wp14:editId="7EDA5048">
                      <wp:simplePos x="0" y="0"/>
                      <wp:positionH relativeFrom="column">
                        <wp:posOffset>1751965</wp:posOffset>
                      </wp:positionH>
                      <wp:positionV relativeFrom="paragraph">
                        <wp:posOffset>965835</wp:posOffset>
                      </wp:positionV>
                      <wp:extent cx="0" cy="395605"/>
                      <wp:effectExtent l="76200" t="0" r="57150" b="61595"/>
                      <wp:wrapNone/>
                      <wp:docPr id="2" name="Düz Ok Bağlayıcısı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560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ECF2F3" id="Düz Ok Bağlayıcısı 2" o:spid="_x0000_s1026" type="#_x0000_t32" style="position:absolute;margin-left:137.95pt;margin-top:76.05pt;width:0;height:31.15pt;z-index:251825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2F4213">
              <w:rPr>
                <w:rFonts w:ascii="Times New Roman" w:hAnsi="Times New Roman" w:cs="Times New Roman"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1846D51E" wp14:editId="706A9638">
                      <wp:simplePos x="0" y="0"/>
                      <wp:positionH relativeFrom="column">
                        <wp:posOffset>484823</wp:posOffset>
                      </wp:positionH>
                      <wp:positionV relativeFrom="paragraph">
                        <wp:posOffset>276860</wp:posOffset>
                      </wp:positionV>
                      <wp:extent cx="2590800" cy="681038"/>
                      <wp:effectExtent l="0" t="0" r="19050" b="24130"/>
                      <wp:wrapNone/>
                      <wp:docPr id="1" name="Yuvarlatılmış 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90800" cy="681038"/>
                              </a:xfrm>
                              <a:prstGeom prst="roundRect">
                                <a:avLst/>
                              </a:prstGeom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AB4F448" w14:textId="77777777" w:rsidR="00A76A02" w:rsidRPr="00894207" w:rsidRDefault="00A76A02" w:rsidP="00A76A02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Satın</w:t>
                                  </w:r>
                                  <w:r w:rsidR="00552195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 xml:space="preserve"> </w:t>
                                  </w: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alma birimince alımı yapılan tüketim malzemesi veya dayanıklı taşınırla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ın</w:t>
                                  </w: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 xml:space="preserve"> faturaları ile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birlikte muayene kabul komisyon tutanağı</w:t>
                                  </w: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ve satın</w:t>
                                  </w:r>
                                  <w:r w:rsidR="00552195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 xml:space="preserve">alma onay belgesi </w:t>
                                  </w: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taşınır kay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ıt yetkilisine teslim edilir</w:t>
                                  </w:r>
                                  <w:r w:rsidRPr="002839AC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.</w:t>
                                  </w:r>
                                </w:p>
                                <w:p w14:paraId="1B0C5064" w14:textId="77777777" w:rsidR="00A76A02" w:rsidRPr="00894207" w:rsidRDefault="00A76A02" w:rsidP="002F421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846D51E" id="_x0000_s1029" style="position:absolute;margin-left:38.2pt;margin-top:21.8pt;width:204pt;height:53.6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" fillcolor="white [3201]" strokecolor="#44546a [3215]" strokeweight="1pt">
                      <v:stroke joinstyle="miter"/>
                      <v:textbox>
                        <w:txbxContent>
                          <w:p w14:paraId="4AB4F448" w14:textId="77777777" w:rsidR="00A76A02" w:rsidRPr="00894207" w:rsidRDefault="00A76A02" w:rsidP="00A76A02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Satın</w:t>
                            </w:r>
                            <w:r w:rsidR="00552195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 xml:space="preserve"> </w:t>
                            </w: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alma birimince alımı yapılan tüketim malzemesi veya dayanıklı taşınırlar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ın</w:t>
                            </w: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 xml:space="preserve"> faturaları il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birlikte muayene kabul komisyon tutanağı</w:t>
                            </w: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ve satın</w:t>
                            </w:r>
                            <w:r w:rsidR="00552195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 xml:space="preserve">alma onay belgesi </w:t>
                            </w: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taşınır kay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ıt yetkilisine teslim edilir</w:t>
                            </w:r>
                            <w:r w:rsidRPr="002839AC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.</w:t>
                            </w:r>
                          </w:p>
                          <w:p w14:paraId="1B0C5064" w14:textId="77777777" w:rsidR="00A76A02" w:rsidRPr="00894207" w:rsidRDefault="00A76A02" w:rsidP="002F421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726" w:type="dxa"/>
            <w:tcBorders>
              <w:top w:val="single" w:sz="4" w:space="0" w:color="auto"/>
              <w:bottom w:val="nil"/>
            </w:tcBorders>
          </w:tcPr>
          <w:p w14:paraId="0AD18C9F" w14:textId="77777777" w:rsidR="00A76A02" w:rsidRDefault="00A76A02" w:rsidP="00A76A0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40C7440" w14:textId="77777777" w:rsidR="00A76A02" w:rsidRDefault="00A76A02" w:rsidP="00A76A0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CD46F7A" w14:textId="77777777" w:rsidR="00A76A02" w:rsidRPr="00A76A02" w:rsidRDefault="00A76A02" w:rsidP="00A76A0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5521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alma Personeli/</w:t>
            </w:r>
          </w:p>
          <w:p w14:paraId="4CC565F3" w14:textId="77777777" w:rsidR="00A76A02" w:rsidRPr="00A76A02" w:rsidRDefault="00A76A02" w:rsidP="00A76A0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Taşınır Kayıt Yetkilisi</w:t>
            </w:r>
          </w:p>
          <w:p w14:paraId="4BE4F1D2" w14:textId="77777777" w:rsidR="00A76A02" w:rsidRPr="005901C4" w:rsidRDefault="00A76A02" w:rsidP="00A76A0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Muayene Kabul Komisyonu</w:t>
            </w:r>
          </w:p>
        </w:tc>
        <w:tc>
          <w:tcPr>
            <w:tcW w:w="1993" w:type="dxa"/>
            <w:tcBorders>
              <w:bottom w:val="nil"/>
            </w:tcBorders>
          </w:tcPr>
          <w:p w14:paraId="291DD74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8D7F43C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C1AC45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atın</w:t>
            </w:r>
            <w:r w:rsidR="005521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alma Onay Belgesi</w:t>
            </w:r>
          </w:p>
          <w:p w14:paraId="13FA79F5" w14:textId="77777777" w:rsidR="00A76A02" w:rsidRPr="003A1581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Fatura</w:t>
            </w:r>
          </w:p>
          <w:p w14:paraId="0B2569E6" w14:textId="77777777" w:rsidR="00A76A02" w:rsidRPr="005901C4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uayene Kabul Komisyon </w:t>
            </w: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Tutanağı</w:t>
            </w:r>
          </w:p>
        </w:tc>
      </w:tr>
      <w:tr w:rsidR="00A76A02" w14:paraId="13C9D3F7" w14:textId="77777777" w:rsidTr="00A76A02">
        <w:trPr>
          <w:trHeight w:val="2310"/>
        </w:trPr>
        <w:tc>
          <w:tcPr>
            <w:tcW w:w="5920" w:type="dxa"/>
            <w:vMerge/>
            <w:tcBorders>
              <w:top w:val="nil"/>
            </w:tcBorders>
          </w:tcPr>
          <w:p w14:paraId="31AAD240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150BD31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76AF69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13401E0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38AC3B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03417F6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987DCE4" w14:textId="77777777" w:rsidR="00A76A02" w:rsidRPr="005901C4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Taşınır Kayıt Yetkilisi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1C3218F2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8F3BAA1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94B8D9A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28421FC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218C6F8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95ECD7" w14:textId="77777777" w:rsidR="00A76A02" w:rsidRP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Fatura</w:t>
            </w:r>
          </w:p>
          <w:p w14:paraId="61ABB84A" w14:textId="77777777" w:rsidR="00A76A02" w:rsidRPr="005901C4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Muayene Kabul Komisyon Tutanağı</w:t>
            </w:r>
          </w:p>
        </w:tc>
      </w:tr>
      <w:tr w:rsidR="00A76A02" w14:paraId="6FA33AA7" w14:textId="77777777" w:rsidTr="00A76A02">
        <w:trPr>
          <w:trHeight w:val="1684"/>
        </w:trPr>
        <w:tc>
          <w:tcPr>
            <w:tcW w:w="5920" w:type="dxa"/>
            <w:vMerge/>
            <w:tcBorders>
              <w:top w:val="nil"/>
            </w:tcBorders>
          </w:tcPr>
          <w:p w14:paraId="40D55F7B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54BCC6BA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Taşınır Kayıt Yetkilisi</w:t>
            </w:r>
          </w:p>
          <w:p w14:paraId="6920ADA0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5B1CE16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13BD83E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E3897B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71E0E0C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0DBE7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4FFE5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DC60A2" w14:textId="77777777" w:rsidR="00A76A02" w:rsidRP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Satın</w:t>
            </w:r>
            <w:r w:rsidR="00552195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alma Personeli</w:t>
            </w:r>
          </w:p>
          <w:p w14:paraId="697426AD" w14:textId="77777777" w:rsidR="00A76A02" w:rsidRPr="005901C4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Taşınır Kayıt Yetkilisi</w:t>
            </w: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27FCB668" w14:textId="77777777" w:rsidR="00A76A02" w:rsidRPr="003A1581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-Fatura</w:t>
            </w:r>
          </w:p>
          <w:p w14:paraId="24EE7B6A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uayene Kabul Komisyon </w:t>
            </w:r>
            <w:r w:rsidRPr="003A1581">
              <w:rPr>
                <w:rFonts w:ascii="Times New Roman" w:hAnsi="Times New Roman" w:cs="Times New Roman"/>
                <w:sz w:val="16"/>
                <w:szCs w:val="16"/>
              </w:rPr>
              <w:t>Tutanağı</w:t>
            </w:r>
          </w:p>
          <w:p w14:paraId="6C015DDB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Taşınır İşlem Fişi</w:t>
            </w:r>
          </w:p>
          <w:p w14:paraId="0B7A9E49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A171694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2CA3794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2C326E0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3B70764" w14:textId="77777777" w:rsidR="00A76A02" w:rsidRPr="00894207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A76A02">
              <w:rPr>
                <w:rFonts w:ascii="Times New Roman" w:hAnsi="Times New Roman" w:cs="Times New Roman"/>
                <w:sz w:val="16"/>
                <w:szCs w:val="16"/>
              </w:rPr>
              <w:t>-Taşınır İşlem Fişi</w:t>
            </w:r>
          </w:p>
        </w:tc>
      </w:tr>
      <w:tr w:rsidR="00A76A02" w14:paraId="57891C47" w14:textId="77777777" w:rsidTr="00A76A02">
        <w:trPr>
          <w:trHeight w:val="443"/>
        </w:trPr>
        <w:tc>
          <w:tcPr>
            <w:tcW w:w="5920" w:type="dxa"/>
            <w:vMerge/>
            <w:tcBorders>
              <w:top w:val="nil"/>
            </w:tcBorders>
          </w:tcPr>
          <w:p w14:paraId="640E19C4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BFF7336" w14:textId="77777777" w:rsidR="00A76A02" w:rsidRPr="005901C4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61F38D85" w14:textId="77777777" w:rsidR="00A76A02" w:rsidRPr="005901C4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76A02" w14:paraId="0F15E3EF" w14:textId="77777777" w:rsidTr="00A76A02">
        <w:trPr>
          <w:trHeight w:val="3229"/>
        </w:trPr>
        <w:tc>
          <w:tcPr>
            <w:tcW w:w="5920" w:type="dxa"/>
            <w:vMerge/>
            <w:tcBorders>
              <w:top w:val="nil"/>
              <w:bottom w:val="single" w:sz="4" w:space="0" w:color="auto"/>
            </w:tcBorders>
          </w:tcPr>
          <w:p w14:paraId="420EBE6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 w:val="restart"/>
            <w:tcBorders>
              <w:top w:val="nil"/>
              <w:bottom w:val="nil"/>
            </w:tcBorders>
          </w:tcPr>
          <w:p w14:paraId="4AAAB9B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12A2EAC9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46733165" w14:textId="77777777" w:rsidTr="00A76A02">
        <w:trPr>
          <w:trHeight w:val="443"/>
        </w:trPr>
        <w:tc>
          <w:tcPr>
            <w:tcW w:w="5920" w:type="dxa"/>
            <w:vMerge/>
            <w:tcBorders>
              <w:top w:val="nil"/>
            </w:tcBorders>
          </w:tcPr>
          <w:p w14:paraId="55D6032B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vMerge/>
            <w:tcBorders>
              <w:top w:val="nil"/>
              <w:bottom w:val="nil"/>
            </w:tcBorders>
          </w:tcPr>
          <w:p w14:paraId="0E445D12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6FB323D9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3544CADA" w14:textId="77777777" w:rsidTr="00A76A02">
        <w:trPr>
          <w:trHeight w:val="443"/>
        </w:trPr>
        <w:tc>
          <w:tcPr>
            <w:tcW w:w="5920" w:type="dxa"/>
            <w:vMerge/>
            <w:tcBorders>
              <w:top w:val="nil"/>
            </w:tcBorders>
          </w:tcPr>
          <w:p w14:paraId="4C3AC961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64C7857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3EB15CE0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34D453B8" w14:textId="77777777" w:rsidTr="00A76A02">
        <w:trPr>
          <w:trHeight w:val="543"/>
        </w:trPr>
        <w:tc>
          <w:tcPr>
            <w:tcW w:w="5920" w:type="dxa"/>
            <w:vMerge/>
            <w:tcBorders>
              <w:top w:val="nil"/>
            </w:tcBorders>
          </w:tcPr>
          <w:p w14:paraId="2B26DFFE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0D6BE21A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7ECDB637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51C409C7" w14:textId="77777777" w:rsidTr="00A76A02">
        <w:trPr>
          <w:trHeight w:val="443"/>
        </w:trPr>
        <w:tc>
          <w:tcPr>
            <w:tcW w:w="5920" w:type="dxa"/>
            <w:vMerge/>
            <w:tcBorders>
              <w:top w:val="nil"/>
            </w:tcBorders>
          </w:tcPr>
          <w:p w14:paraId="509C7782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1DA1A2E0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5CF22D63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67D550BF" w14:textId="77777777" w:rsidTr="00A76A02">
        <w:trPr>
          <w:trHeight w:val="443"/>
        </w:trPr>
        <w:tc>
          <w:tcPr>
            <w:tcW w:w="5920" w:type="dxa"/>
            <w:vMerge/>
            <w:tcBorders>
              <w:top w:val="nil"/>
            </w:tcBorders>
          </w:tcPr>
          <w:p w14:paraId="68B7F6D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7484ED31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2A8C6A43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06BB8098" w14:textId="77777777" w:rsidTr="00A76A02">
        <w:trPr>
          <w:trHeight w:val="443"/>
        </w:trPr>
        <w:tc>
          <w:tcPr>
            <w:tcW w:w="5920" w:type="dxa"/>
            <w:vMerge/>
            <w:tcBorders>
              <w:top w:val="nil"/>
            </w:tcBorders>
          </w:tcPr>
          <w:p w14:paraId="7D87A95E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5879704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45D49095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72126027" w14:textId="77777777" w:rsidTr="00A76A02">
        <w:trPr>
          <w:trHeight w:val="394"/>
        </w:trPr>
        <w:tc>
          <w:tcPr>
            <w:tcW w:w="5920" w:type="dxa"/>
            <w:vMerge/>
            <w:tcBorders>
              <w:top w:val="nil"/>
            </w:tcBorders>
          </w:tcPr>
          <w:p w14:paraId="6241003D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72B306C3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5917688A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6757539D" w14:textId="77777777" w:rsidTr="00A76A02">
        <w:trPr>
          <w:trHeight w:val="168"/>
        </w:trPr>
        <w:tc>
          <w:tcPr>
            <w:tcW w:w="5920" w:type="dxa"/>
            <w:vMerge/>
            <w:tcBorders>
              <w:top w:val="nil"/>
            </w:tcBorders>
          </w:tcPr>
          <w:p w14:paraId="45FFB932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bottom w:val="nil"/>
            </w:tcBorders>
          </w:tcPr>
          <w:p w14:paraId="7E7084E8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bottom w:val="nil"/>
            </w:tcBorders>
          </w:tcPr>
          <w:p w14:paraId="3DA7BF01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  <w:tr w:rsidR="00A76A02" w14:paraId="25673B67" w14:textId="77777777" w:rsidTr="00A76A02">
        <w:trPr>
          <w:trHeight w:val="55"/>
        </w:trPr>
        <w:tc>
          <w:tcPr>
            <w:tcW w:w="5920" w:type="dxa"/>
            <w:vMerge/>
            <w:tcBorders>
              <w:top w:val="nil"/>
              <w:right w:val="single" w:sz="4" w:space="0" w:color="auto"/>
            </w:tcBorders>
          </w:tcPr>
          <w:p w14:paraId="1C2FAE77" w14:textId="77777777" w:rsidR="00A76A02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noProof/>
                <w:lang w:eastAsia="tr-TR"/>
              </w:rPr>
            </w:pPr>
          </w:p>
        </w:tc>
        <w:tc>
          <w:tcPr>
            <w:tcW w:w="17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4CB71" w14:textId="77777777" w:rsidR="00A76A02" w:rsidRDefault="00A76A02" w:rsidP="00A76A02">
            <w:pPr>
              <w:tabs>
                <w:tab w:val="left" w:pos="66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DA171" w14:textId="77777777" w:rsidR="00A76A02" w:rsidRPr="00761A2F" w:rsidRDefault="00A76A02" w:rsidP="00A76A02">
            <w:pPr>
              <w:tabs>
                <w:tab w:val="left" w:pos="6675"/>
              </w:tabs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045E9F9C" w14:textId="77777777" w:rsidR="00367FFC" w:rsidRPr="001A51C2" w:rsidRDefault="00607331" w:rsidP="00850DDA">
      <w:pPr>
        <w:tabs>
          <w:tab w:val="left" w:pos="6675"/>
        </w:tabs>
        <w:spacing w:after="0" w:line="240" w:lineRule="auto"/>
        <w:rPr>
          <w:rFonts w:ascii="Times New Roman" w:hAnsi="Times New Roman" w:cs="Times New Roman"/>
        </w:rPr>
      </w:pPr>
      <w:r w:rsidRPr="001A51C2">
        <w:rPr>
          <w:rFonts w:ascii="Times New Roman" w:hAnsi="Times New Roman" w:cs="Times New Roman"/>
        </w:rPr>
        <w:tab/>
      </w:r>
    </w:p>
    <w:sectPr w:rsidR="00367FFC" w:rsidRPr="001A51C2" w:rsidSect="00A4726D">
      <w:headerReference w:type="default" r:id="rId6"/>
      <w:footerReference w:type="default" r:id="rId7"/>
      <w:pgSz w:w="11906" w:h="16838"/>
      <w:pgMar w:top="1985" w:right="1134" w:bottom="1134" w:left="1134" w:header="28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20581" w14:textId="77777777" w:rsidR="00A37988" w:rsidRDefault="00A37988" w:rsidP="00FF08A6">
      <w:pPr>
        <w:spacing w:after="0" w:line="240" w:lineRule="auto"/>
      </w:pPr>
      <w:r>
        <w:separator/>
      </w:r>
    </w:p>
  </w:endnote>
  <w:endnote w:type="continuationSeparator" w:id="0">
    <w:p w14:paraId="615ED2E3" w14:textId="77777777" w:rsidR="00A37988" w:rsidRDefault="00A37988" w:rsidP="00FF0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adea">
    <w:altName w:val="Times New Roman"/>
    <w:charset w:val="00"/>
    <w:family w:val="roman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4817"/>
      <w:gridCol w:w="4817"/>
    </w:tblGrid>
    <w:tr w:rsidR="00607331" w:rsidRPr="00607331" w14:paraId="164A9CFA" w14:textId="77777777" w:rsidTr="00B63D44">
      <w:trPr>
        <w:trHeight w:hRule="exact" w:val="680"/>
      </w:trPr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3E12FB93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 w:rsidRPr="00607331">
            <w:rPr>
              <w:rFonts w:ascii="Times New Roman" w:eastAsia="Cambria" w:hAnsi="Times New Roman" w:cs="Times New Roman"/>
              <w:b/>
            </w:rPr>
            <w:t>Hazırlayan</w:t>
          </w:r>
        </w:p>
        <w:p w14:paraId="794A0872" w14:textId="77777777" w:rsidR="00151ABA" w:rsidRPr="00607331" w:rsidRDefault="00184BCE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BKK</w:t>
          </w:r>
        </w:p>
        <w:p w14:paraId="2832F9A6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  <w:p w14:paraId="46A00F13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  <w:tc>
        <w:tcPr>
          <w:tcW w:w="4817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14:paraId="056F2778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  <w:r w:rsidRPr="00607331">
            <w:rPr>
              <w:rFonts w:ascii="Times New Roman" w:eastAsia="Cambria" w:hAnsi="Times New Roman" w:cs="Times New Roman"/>
              <w:b/>
            </w:rPr>
            <w:t>Onaylayan</w:t>
          </w:r>
        </w:p>
        <w:p w14:paraId="1449D8B9" w14:textId="77777777" w:rsidR="00D17E25" w:rsidRPr="00607331" w:rsidRDefault="00850DDA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</w:rPr>
          </w:pPr>
          <w:r>
            <w:rPr>
              <w:rFonts w:ascii="Times New Roman" w:eastAsia="Cambria" w:hAnsi="Times New Roman" w:cs="Times New Roman"/>
            </w:rPr>
            <w:t>KASGEM</w:t>
          </w:r>
        </w:p>
        <w:p w14:paraId="700BF889" w14:textId="77777777" w:rsidR="00D17E25" w:rsidRPr="00607331" w:rsidRDefault="00D17E25" w:rsidP="00151AB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Cambria" w:hAnsi="Times New Roman" w:cs="Times New Roman"/>
              <w:b/>
            </w:rPr>
          </w:pPr>
        </w:p>
      </w:tc>
    </w:tr>
  </w:tbl>
  <w:p w14:paraId="4774EA60" w14:textId="77777777" w:rsidR="00D17E25" w:rsidRDefault="00D17E25" w:rsidP="00A4726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361CB" w14:textId="77777777" w:rsidR="00A37988" w:rsidRDefault="00A37988" w:rsidP="00FF08A6">
      <w:pPr>
        <w:spacing w:after="0" w:line="240" w:lineRule="auto"/>
      </w:pPr>
      <w:r>
        <w:separator/>
      </w:r>
    </w:p>
  </w:footnote>
  <w:footnote w:type="continuationSeparator" w:id="0">
    <w:p w14:paraId="16457DE4" w14:textId="77777777" w:rsidR="00A37988" w:rsidRDefault="00A37988" w:rsidP="00FF0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tblInd w:w="-5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400" w:firstRow="0" w:lastRow="0" w:firstColumn="0" w:lastColumn="0" w:noHBand="0" w:noVBand="1"/>
    </w:tblPr>
    <w:tblGrid>
      <w:gridCol w:w="1560"/>
      <w:gridCol w:w="5045"/>
      <w:gridCol w:w="1792"/>
      <w:gridCol w:w="1242"/>
    </w:tblGrid>
    <w:tr w:rsidR="003528CF" w:rsidRPr="003528CF" w14:paraId="7AA67F8E" w14:textId="77777777" w:rsidTr="0068274F">
      <w:trPr>
        <w:trHeight w:hRule="exact" w:val="284"/>
      </w:trPr>
      <w:tc>
        <w:tcPr>
          <w:tcW w:w="1560" w:type="dxa"/>
          <w:vMerge w:val="restart"/>
          <w:vAlign w:val="center"/>
        </w:tcPr>
        <w:p w14:paraId="204C53B4" w14:textId="77777777" w:rsidR="00FF08A6" w:rsidRPr="003528CF" w:rsidRDefault="0068274F" w:rsidP="00A4726D">
          <w:pPr>
            <w:spacing w:after="0"/>
            <w:jc w:val="right"/>
            <w:rPr>
              <w:rFonts w:ascii="Times New Roman" w:eastAsia="Cambria" w:hAnsi="Times New Roman" w:cs="Times New Roman"/>
            </w:rPr>
          </w:pPr>
          <w:r w:rsidRPr="003528CF">
            <w:rPr>
              <w:rFonts w:ascii="Times New Roman" w:eastAsia="Cambria" w:hAnsi="Times New Roman" w:cs="Times New Roman"/>
            </w:rPr>
            <w:object w:dxaOrig="6637" w:dyaOrig="5688" w14:anchorId="7027D0A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8.35pt;height:67.4pt">
                <v:imagedata r:id="rId1" o:title="" croptop="-736f" cropbottom="-736f" cropleft="3781f" cropright="3151f"/>
              </v:shape>
              <o:OLEObject Type="Embed" ProgID="PBrush" ShapeID="_x0000_i1025" DrawAspect="Content" ObjectID="_1723999449" r:id="rId2"/>
            </w:object>
          </w:r>
          <w:r w:rsidR="00A4726D">
            <w:rPr>
              <w:rFonts w:ascii="Times New Roman" w:eastAsia="Cambria" w:hAnsi="Times New Roman" w:cs="Times New Roman"/>
              <w:sz w:val="21"/>
            </w:rPr>
            <w:t xml:space="preserve"> </w:t>
          </w:r>
        </w:p>
      </w:tc>
      <w:tc>
        <w:tcPr>
          <w:tcW w:w="5045" w:type="dxa"/>
          <w:vMerge w:val="restart"/>
          <w:vAlign w:val="center"/>
        </w:tcPr>
        <w:p w14:paraId="2B33DA29" w14:textId="77777777" w:rsidR="00A76A02" w:rsidRPr="00A76A02" w:rsidRDefault="00A76A02" w:rsidP="00A76A02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A76A02">
            <w:rPr>
              <w:rFonts w:ascii="Times New Roman" w:eastAsia="Times New Roman" w:hAnsi="Times New Roman" w:cs="Times New Roman"/>
              <w:b/>
            </w:rPr>
            <w:t>İDARİ VE MALİ İŞLER DAİRE BAŞKANLIĞI</w:t>
          </w:r>
        </w:p>
        <w:p w14:paraId="7F453274" w14:textId="77777777" w:rsidR="00A76A02" w:rsidRPr="00A76A02" w:rsidRDefault="00A76A02" w:rsidP="00A76A02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A76A02">
            <w:rPr>
              <w:rFonts w:ascii="Times New Roman" w:eastAsia="Times New Roman" w:hAnsi="Times New Roman" w:cs="Times New Roman"/>
              <w:b/>
            </w:rPr>
            <w:t xml:space="preserve">TKYS SATIN ALINAN TAŞINIRLARIN </w:t>
          </w:r>
        </w:p>
        <w:p w14:paraId="1CAD8AFF" w14:textId="77777777" w:rsidR="00FF08A6" w:rsidRPr="003528CF" w:rsidRDefault="00A76A02" w:rsidP="00A76A02">
          <w:pPr>
            <w:spacing w:after="0" w:line="276" w:lineRule="auto"/>
            <w:jc w:val="center"/>
            <w:rPr>
              <w:rFonts w:ascii="Times New Roman" w:eastAsia="Times New Roman" w:hAnsi="Times New Roman" w:cs="Times New Roman"/>
              <w:b/>
            </w:rPr>
          </w:pPr>
          <w:r w:rsidRPr="00A76A02">
            <w:rPr>
              <w:rFonts w:ascii="Times New Roman" w:eastAsia="Times New Roman" w:hAnsi="Times New Roman" w:cs="Times New Roman"/>
              <w:b/>
            </w:rPr>
            <w:t>GİRİŞİ İŞ AKIŞ ŞEMASI</w:t>
          </w:r>
        </w:p>
      </w:tc>
      <w:tc>
        <w:tcPr>
          <w:tcW w:w="1792" w:type="dxa"/>
          <w:vAlign w:val="center"/>
        </w:tcPr>
        <w:p w14:paraId="48BA200B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Doküman No</w:t>
          </w:r>
        </w:p>
      </w:tc>
      <w:tc>
        <w:tcPr>
          <w:tcW w:w="1242" w:type="dxa"/>
          <w:vAlign w:val="center"/>
        </w:tcPr>
        <w:p w14:paraId="276C23CF" w14:textId="3A153D25" w:rsidR="00FF08A6" w:rsidRPr="003528CF" w:rsidRDefault="00A53DA8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İA</w:t>
          </w:r>
          <w:r w:rsidR="00FF08A6" w:rsidRPr="003528CF">
            <w:rPr>
              <w:rFonts w:ascii="Times New Roman" w:eastAsia="Times New Roman" w:hAnsi="Times New Roman" w:cs="Times New Roman"/>
            </w:rPr>
            <w:t>-</w:t>
          </w:r>
          <w:r w:rsidR="00867208">
            <w:rPr>
              <w:rFonts w:ascii="Times New Roman" w:eastAsia="Times New Roman" w:hAnsi="Times New Roman" w:cs="Times New Roman"/>
            </w:rPr>
            <w:t>377</w:t>
          </w:r>
        </w:p>
      </w:tc>
    </w:tr>
    <w:tr w:rsidR="003528CF" w:rsidRPr="003528CF" w14:paraId="73526CBC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6078761A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0857A5AE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257BBCB5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İlk Yayın Tarihi</w:t>
          </w:r>
        </w:p>
      </w:tc>
      <w:tc>
        <w:tcPr>
          <w:tcW w:w="1242" w:type="dxa"/>
          <w:vAlign w:val="center"/>
        </w:tcPr>
        <w:p w14:paraId="170343F3" w14:textId="5BD78104" w:rsidR="00FF08A6" w:rsidRPr="003528CF" w:rsidRDefault="00867208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7</w:t>
          </w:r>
          <w:r w:rsidR="00850DDA">
            <w:rPr>
              <w:rFonts w:ascii="Times New Roman" w:eastAsia="Times New Roman" w:hAnsi="Times New Roman" w:cs="Times New Roman"/>
            </w:rPr>
            <w:t>/0</w:t>
          </w:r>
          <w:r w:rsidR="00552195">
            <w:rPr>
              <w:rFonts w:ascii="Times New Roman" w:eastAsia="Times New Roman" w:hAnsi="Times New Roman" w:cs="Times New Roman"/>
            </w:rPr>
            <w:t>9</w:t>
          </w:r>
          <w:r w:rsidR="00850DDA">
            <w:rPr>
              <w:rFonts w:ascii="Times New Roman" w:eastAsia="Times New Roman" w:hAnsi="Times New Roman" w:cs="Times New Roman"/>
            </w:rPr>
            <w:t>/2022</w:t>
          </w:r>
        </w:p>
      </w:tc>
    </w:tr>
    <w:tr w:rsidR="003528CF" w:rsidRPr="003528CF" w14:paraId="4B2C20E5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3C224FA0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0B557330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6830A58B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Tarihi</w:t>
          </w:r>
        </w:p>
      </w:tc>
      <w:tc>
        <w:tcPr>
          <w:tcW w:w="1242" w:type="dxa"/>
          <w:vAlign w:val="center"/>
        </w:tcPr>
        <w:p w14:paraId="2D4BACAC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-</w:t>
          </w:r>
        </w:p>
      </w:tc>
    </w:tr>
    <w:tr w:rsidR="003528CF" w:rsidRPr="003528CF" w14:paraId="4A56C6CA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76F6C5EF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74144C5F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49C2BDBD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Revizyon No</w:t>
          </w:r>
        </w:p>
      </w:tc>
      <w:tc>
        <w:tcPr>
          <w:tcW w:w="1242" w:type="dxa"/>
          <w:vAlign w:val="center"/>
        </w:tcPr>
        <w:p w14:paraId="4EF5E4C9" w14:textId="77777777" w:rsidR="00FF08A6" w:rsidRPr="003528CF" w:rsidRDefault="00850DDA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</w:rPr>
            <w:t>0</w:t>
          </w:r>
        </w:p>
      </w:tc>
    </w:tr>
    <w:tr w:rsidR="003528CF" w:rsidRPr="003528CF" w14:paraId="1F560142" w14:textId="77777777" w:rsidTr="0068274F">
      <w:trPr>
        <w:trHeight w:hRule="exact" w:val="284"/>
      </w:trPr>
      <w:tc>
        <w:tcPr>
          <w:tcW w:w="1560" w:type="dxa"/>
          <w:vMerge/>
          <w:vAlign w:val="center"/>
        </w:tcPr>
        <w:p w14:paraId="7E151011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5045" w:type="dxa"/>
          <w:vMerge/>
          <w:vAlign w:val="center"/>
        </w:tcPr>
        <w:p w14:paraId="09165078" w14:textId="77777777" w:rsidR="00FF08A6" w:rsidRPr="003528CF" w:rsidRDefault="00FF08A6" w:rsidP="00FF08A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1792" w:type="dxa"/>
          <w:vAlign w:val="center"/>
        </w:tcPr>
        <w:p w14:paraId="3819BB79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Sayfa No</w:t>
          </w:r>
        </w:p>
      </w:tc>
      <w:tc>
        <w:tcPr>
          <w:tcW w:w="1242" w:type="dxa"/>
          <w:vAlign w:val="center"/>
        </w:tcPr>
        <w:p w14:paraId="4E39ED6B" w14:textId="77777777" w:rsidR="00FF08A6" w:rsidRPr="003528CF" w:rsidRDefault="00FF08A6" w:rsidP="00FF08A6">
          <w:pPr>
            <w:spacing w:line="240" w:lineRule="auto"/>
            <w:rPr>
              <w:rFonts w:ascii="Times New Roman" w:eastAsia="Times New Roman" w:hAnsi="Times New Roman" w:cs="Times New Roman"/>
            </w:rPr>
          </w:pPr>
          <w:r w:rsidRPr="003528CF">
            <w:rPr>
              <w:rFonts w:ascii="Times New Roman" w:eastAsia="Times New Roman" w:hAnsi="Times New Roman" w:cs="Times New Roman"/>
            </w:rPr>
            <w:t>1/1</w:t>
          </w:r>
        </w:p>
      </w:tc>
    </w:tr>
  </w:tbl>
  <w:p w14:paraId="417AFD38" w14:textId="77777777" w:rsidR="00FF08A6" w:rsidRPr="00607331" w:rsidRDefault="00FF08A6" w:rsidP="0001344B">
    <w:pPr>
      <w:pStyle w:val="stBilgi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zMwsrA0tjQysjBQ0lEKTi0uzszPAykwrAUABZs3CiwAAAA="/>
  </w:docVars>
  <w:rsids>
    <w:rsidRoot w:val="00FF08A6"/>
    <w:rsid w:val="0001344B"/>
    <w:rsid w:val="000261EE"/>
    <w:rsid w:val="00095B2C"/>
    <w:rsid w:val="000A06A3"/>
    <w:rsid w:val="000B182A"/>
    <w:rsid w:val="000F2D2E"/>
    <w:rsid w:val="0011030E"/>
    <w:rsid w:val="00151ABA"/>
    <w:rsid w:val="00154522"/>
    <w:rsid w:val="00184BCE"/>
    <w:rsid w:val="001A51C2"/>
    <w:rsid w:val="001C0732"/>
    <w:rsid w:val="00210A15"/>
    <w:rsid w:val="002754A0"/>
    <w:rsid w:val="00286DE8"/>
    <w:rsid w:val="00296172"/>
    <w:rsid w:val="002E3FD1"/>
    <w:rsid w:val="002E519C"/>
    <w:rsid w:val="002E5890"/>
    <w:rsid w:val="002F4213"/>
    <w:rsid w:val="00310068"/>
    <w:rsid w:val="00336BDC"/>
    <w:rsid w:val="003528CF"/>
    <w:rsid w:val="00367FFC"/>
    <w:rsid w:val="00391278"/>
    <w:rsid w:val="003D0F6C"/>
    <w:rsid w:val="003E2C61"/>
    <w:rsid w:val="003F2D61"/>
    <w:rsid w:val="00411010"/>
    <w:rsid w:val="00423AAD"/>
    <w:rsid w:val="0048082B"/>
    <w:rsid w:val="004B26F3"/>
    <w:rsid w:val="00523553"/>
    <w:rsid w:val="005433B4"/>
    <w:rsid w:val="00552195"/>
    <w:rsid w:val="00554A93"/>
    <w:rsid w:val="005761A9"/>
    <w:rsid w:val="005901C4"/>
    <w:rsid w:val="005F450A"/>
    <w:rsid w:val="00607331"/>
    <w:rsid w:val="006167D9"/>
    <w:rsid w:val="0068274F"/>
    <w:rsid w:val="006D67AC"/>
    <w:rsid w:val="00761A2F"/>
    <w:rsid w:val="00773CF7"/>
    <w:rsid w:val="00777092"/>
    <w:rsid w:val="007B01CD"/>
    <w:rsid w:val="007B3890"/>
    <w:rsid w:val="007D3B15"/>
    <w:rsid w:val="00810480"/>
    <w:rsid w:val="00841DFF"/>
    <w:rsid w:val="00850DDA"/>
    <w:rsid w:val="00867208"/>
    <w:rsid w:val="008B5CFC"/>
    <w:rsid w:val="008E3FF8"/>
    <w:rsid w:val="00903811"/>
    <w:rsid w:val="00A33119"/>
    <w:rsid w:val="00A37988"/>
    <w:rsid w:val="00A4726D"/>
    <w:rsid w:val="00A53DA8"/>
    <w:rsid w:val="00A74202"/>
    <w:rsid w:val="00A76A02"/>
    <w:rsid w:val="00AA612D"/>
    <w:rsid w:val="00AC62D1"/>
    <w:rsid w:val="00AE383D"/>
    <w:rsid w:val="00B174A3"/>
    <w:rsid w:val="00B63D44"/>
    <w:rsid w:val="00B719D5"/>
    <w:rsid w:val="00BA2AE0"/>
    <w:rsid w:val="00BB200B"/>
    <w:rsid w:val="00BD2C6B"/>
    <w:rsid w:val="00C007AF"/>
    <w:rsid w:val="00C05EEA"/>
    <w:rsid w:val="00C35EE8"/>
    <w:rsid w:val="00C5276B"/>
    <w:rsid w:val="00C62887"/>
    <w:rsid w:val="00C6332A"/>
    <w:rsid w:val="00C9503B"/>
    <w:rsid w:val="00CD7832"/>
    <w:rsid w:val="00D16C4B"/>
    <w:rsid w:val="00D17E25"/>
    <w:rsid w:val="00D9636A"/>
    <w:rsid w:val="00E25097"/>
    <w:rsid w:val="00E51ED5"/>
    <w:rsid w:val="00EA71C4"/>
    <w:rsid w:val="00ED04B2"/>
    <w:rsid w:val="00F01BDC"/>
    <w:rsid w:val="00F039C8"/>
    <w:rsid w:val="00F416A6"/>
    <w:rsid w:val="00F44E82"/>
    <w:rsid w:val="00F63DD7"/>
    <w:rsid w:val="00F734F4"/>
    <w:rsid w:val="00F94DBF"/>
    <w:rsid w:val="00FA7FD2"/>
    <w:rsid w:val="00FB0EEA"/>
    <w:rsid w:val="00FF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10E835"/>
  <w15:docId w15:val="{26508F85-C093-49A5-B74C-56B3FE855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F08A6"/>
  </w:style>
  <w:style w:type="paragraph" w:styleId="AltBilgi">
    <w:name w:val="footer"/>
    <w:basedOn w:val="Normal"/>
    <w:link w:val="AltBilgiChar"/>
    <w:uiPriority w:val="99"/>
    <w:unhideWhenUsed/>
    <w:rsid w:val="00FF08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F08A6"/>
  </w:style>
  <w:style w:type="table" w:styleId="TabloKlavuzu">
    <w:name w:val="Table Grid"/>
    <w:basedOn w:val="NormalTablo"/>
    <w:uiPriority w:val="59"/>
    <w:rsid w:val="00296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734F4"/>
    <w:pPr>
      <w:widowControl w:val="0"/>
      <w:autoSpaceDE w:val="0"/>
      <w:autoSpaceDN w:val="0"/>
      <w:spacing w:after="0" w:line="240" w:lineRule="auto"/>
    </w:pPr>
    <w:rPr>
      <w:rFonts w:ascii="Caladea" w:eastAsia="Caladea" w:hAnsi="Caladea" w:cs="Caladea"/>
    </w:rPr>
  </w:style>
  <w:style w:type="table" w:customStyle="1" w:styleId="TableNormal1">
    <w:name w:val="Table Normal1"/>
    <w:uiPriority w:val="2"/>
    <w:semiHidden/>
    <w:qFormat/>
    <w:rsid w:val="00F734F4"/>
    <w:pPr>
      <w:widowControl w:val="0"/>
      <w:autoSpaceDE w:val="0"/>
      <w:autoSpaceDN w:val="0"/>
      <w:spacing w:after="0" w:line="240" w:lineRule="auto"/>
    </w:pPr>
    <w:rPr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73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34F4"/>
    <w:rPr>
      <w:rFonts w:ascii="Tahoma" w:hAnsi="Tahoma" w:cs="Tahoma"/>
      <w:sz w:val="16"/>
      <w:szCs w:val="16"/>
    </w:rPr>
  </w:style>
  <w:style w:type="paragraph" w:customStyle="1" w:styleId="Stil">
    <w:name w:val="Stil"/>
    <w:rsid w:val="003912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customStyle="1" w:styleId="Balk11">
    <w:name w:val="Başlık 11"/>
    <w:basedOn w:val="Normal"/>
    <w:uiPriority w:val="1"/>
    <w:qFormat/>
    <w:rsid w:val="00391278"/>
    <w:pPr>
      <w:widowControl w:val="0"/>
      <w:spacing w:before="120" w:after="0" w:line="240" w:lineRule="auto"/>
      <w:ind w:left="956" w:right="838"/>
      <w:outlineLvl w:val="1"/>
    </w:pPr>
    <w:rPr>
      <w:rFonts w:ascii="Cambria" w:eastAsia="Cambria" w:hAnsi="Cambria" w:cs="Cambria"/>
      <w:b/>
      <w:bCs/>
      <w:sz w:val="20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E51E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8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vriyeozdemir</cp:lastModifiedBy>
  <cp:revision>2</cp:revision>
  <dcterms:created xsi:type="dcterms:W3CDTF">2022-09-06T16:58:00Z</dcterms:created>
  <dcterms:modified xsi:type="dcterms:W3CDTF">2022-09-06T16:58:00Z</dcterms:modified>
</cp:coreProperties>
</file>